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A2F07" w14:textId="77777777" w:rsidR="00AA2914" w:rsidRDefault="00C10BB6" w:rsidP="00C10BB6">
      <w:pPr>
        <w:jc w:val="center"/>
      </w:pPr>
      <w:r w:rsidRPr="00C10BB6">
        <w:rPr>
          <w:b/>
          <w:sz w:val="40"/>
          <w:szCs w:val="40"/>
        </w:rPr>
        <w:t>Plotting Position</w:t>
      </w:r>
    </w:p>
    <w:p w14:paraId="473B1ABA" w14:textId="77777777" w:rsidR="00C10BB6" w:rsidRPr="00C10BB6" w:rsidRDefault="00C10BB6" w:rsidP="00C10BB6">
      <w:pPr>
        <w:rPr>
          <w:b/>
          <w:sz w:val="28"/>
          <w:szCs w:val="28"/>
        </w:rPr>
      </w:pPr>
      <w:r w:rsidRPr="00C10BB6">
        <w:rPr>
          <w:b/>
          <w:sz w:val="28"/>
          <w:szCs w:val="28"/>
        </w:rPr>
        <w:t>Purpose</w:t>
      </w:r>
    </w:p>
    <w:p w14:paraId="417D1CB9" w14:textId="77777777" w:rsidR="00C10BB6" w:rsidRDefault="00C10BB6" w:rsidP="00C10BB6">
      <w:r>
        <w:t>How to interpret position data as, visual, numerical, graphical and symbolic.</w:t>
      </w:r>
    </w:p>
    <w:p w14:paraId="77C3C629" w14:textId="77777777" w:rsidR="00C10BB6" w:rsidRDefault="00C10BB6" w:rsidP="00C10BB6">
      <w:pPr>
        <w:autoSpaceDE w:val="0"/>
        <w:autoSpaceDN w:val="0"/>
        <w:adjustRightInd w:val="0"/>
        <w:spacing w:after="0" w:line="240" w:lineRule="auto"/>
      </w:pPr>
      <w:r w:rsidRPr="00C10BB6">
        <w:rPr>
          <w:b/>
        </w:rPr>
        <w:t>Curriculum Outcome(s):</w:t>
      </w:r>
    </w:p>
    <w:p w14:paraId="2C9614BF" w14:textId="77777777" w:rsidR="00C10BB6" w:rsidRDefault="00C10BB6" w:rsidP="00C10BB6">
      <w:pPr>
        <w:autoSpaceDE w:val="0"/>
        <w:autoSpaceDN w:val="0"/>
        <w:adjustRightInd w:val="0"/>
        <w:spacing w:after="0" w:line="240" w:lineRule="auto"/>
        <w:ind w:left="720"/>
      </w:pPr>
      <w:r w:rsidRPr="00C10BB6">
        <w:rPr>
          <w:b/>
        </w:rPr>
        <w:t>S2-3-01</w:t>
      </w:r>
      <w:r w:rsidRPr="00C10BB6">
        <w:t xml:space="preserve"> Analyze the relationship among displacement, time, and velocity for an object in </w:t>
      </w:r>
      <w:r>
        <w:t>u</w:t>
      </w:r>
      <w:r w:rsidRPr="00C10BB6">
        <w:t>niform motion.</w:t>
      </w:r>
    </w:p>
    <w:p w14:paraId="14A6B4FD" w14:textId="77777777" w:rsidR="00C10BB6" w:rsidRPr="00C10BB6" w:rsidRDefault="00C10BB6" w:rsidP="00FD44C3">
      <w:pPr>
        <w:autoSpaceDE w:val="0"/>
        <w:autoSpaceDN w:val="0"/>
        <w:adjustRightInd w:val="0"/>
        <w:spacing w:after="0" w:line="240" w:lineRule="auto"/>
        <w:ind w:left="720" w:firstLine="720"/>
        <w:rPr>
          <w:i/>
        </w:rPr>
      </w:pPr>
      <w:r w:rsidRPr="00C10BB6">
        <w:rPr>
          <w:i/>
        </w:rPr>
        <w:t xml:space="preserve">Include: visual, numeric, graphical, symbolic (velocity = </w:t>
      </w:r>
      <w:proofErr w:type="spellStart"/>
      <w:r w:rsidRPr="00C10BB6">
        <w:rPr>
          <w:i/>
        </w:rPr>
        <w:t>Δd</w:t>
      </w:r>
      <w:proofErr w:type="spellEnd"/>
      <w:r w:rsidRPr="00C10BB6">
        <w:rPr>
          <w:i/>
        </w:rPr>
        <w:t>/</w:t>
      </w:r>
      <w:proofErr w:type="spellStart"/>
      <w:r w:rsidRPr="00C10BB6">
        <w:rPr>
          <w:i/>
        </w:rPr>
        <w:t>Δt</w:t>
      </w:r>
      <w:proofErr w:type="spellEnd"/>
      <w:r w:rsidRPr="00C10BB6">
        <w:rPr>
          <w:i/>
        </w:rPr>
        <w:t>).</w:t>
      </w:r>
    </w:p>
    <w:p w14:paraId="5A79F9F7" w14:textId="77777777" w:rsidR="00C10BB6" w:rsidRDefault="00C10BB6" w:rsidP="00C10BB6"/>
    <w:p w14:paraId="14777171" w14:textId="77777777" w:rsidR="00C10BB6" w:rsidRDefault="00C10BB6" w:rsidP="00C10BB6">
      <w:pPr>
        <w:rPr>
          <w:b/>
          <w:sz w:val="28"/>
          <w:szCs w:val="28"/>
        </w:rPr>
      </w:pPr>
      <w:r w:rsidRPr="00C10BB6">
        <w:rPr>
          <w:b/>
          <w:sz w:val="28"/>
          <w:szCs w:val="28"/>
        </w:rPr>
        <w:t>Part A – Visual</w:t>
      </w:r>
    </w:p>
    <w:p w14:paraId="4547C76E" w14:textId="77777777" w:rsidR="00954531" w:rsidRDefault="00954531" w:rsidP="00954531">
      <w:r>
        <w:t>Using the data page, answer the following questions</w:t>
      </w:r>
    </w:p>
    <w:p w14:paraId="6DBA9675" w14:textId="77777777" w:rsidR="00954531" w:rsidRDefault="00954531" w:rsidP="00954531">
      <w:pPr>
        <w:pStyle w:val="ListParagraph"/>
        <w:numPr>
          <w:ilvl w:val="0"/>
          <w:numId w:val="2"/>
        </w:numPr>
        <w:spacing w:line="480" w:lineRule="auto"/>
      </w:pPr>
      <w:r>
        <w:t>Do all objects start at the same point? _____________________</w:t>
      </w:r>
    </w:p>
    <w:p w14:paraId="2A2AFBFE" w14:textId="77777777" w:rsidR="00954531" w:rsidRDefault="00954531" w:rsidP="00954531">
      <w:pPr>
        <w:pStyle w:val="ListParagraph"/>
        <w:numPr>
          <w:ilvl w:val="1"/>
          <w:numId w:val="2"/>
        </w:numPr>
        <w:spacing w:line="480" w:lineRule="auto"/>
      </w:pPr>
      <w:r>
        <w:t>If any, which object(s) have a “head start”? ______________________________</w:t>
      </w:r>
    </w:p>
    <w:p w14:paraId="4E1211EB" w14:textId="77777777" w:rsidR="00954531" w:rsidRDefault="00954531" w:rsidP="00954531">
      <w:pPr>
        <w:pStyle w:val="ListParagraph"/>
        <w:numPr>
          <w:ilvl w:val="0"/>
          <w:numId w:val="2"/>
        </w:numPr>
        <w:spacing w:line="480" w:lineRule="auto"/>
      </w:pPr>
      <w:r>
        <w:t>Which object(s) traveled for the longest period of time? __________________________</w:t>
      </w:r>
    </w:p>
    <w:p w14:paraId="26464BA0" w14:textId="77777777" w:rsidR="00954531" w:rsidRDefault="00954531" w:rsidP="00954531">
      <w:pPr>
        <w:pStyle w:val="ListParagraph"/>
        <w:numPr>
          <w:ilvl w:val="0"/>
          <w:numId w:val="2"/>
        </w:numPr>
        <w:spacing w:line="480" w:lineRule="auto"/>
      </w:pPr>
      <w:r>
        <w:t>Which objects would have the same origin? ____________________________________</w:t>
      </w:r>
    </w:p>
    <w:p w14:paraId="71CFF823" w14:textId="77777777" w:rsidR="00954531" w:rsidRPr="00954531" w:rsidRDefault="00954531" w:rsidP="00954531">
      <w:pPr>
        <w:pStyle w:val="ListParagraph"/>
        <w:numPr>
          <w:ilvl w:val="0"/>
          <w:numId w:val="2"/>
        </w:numPr>
        <w:spacing w:line="480" w:lineRule="auto"/>
      </w:pPr>
      <w:r>
        <w:t xml:space="preserve">Which object has traveled the </w:t>
      </w:r>
      <w:proofErr w:type="gramStart"/>
      <w:r>
        <w:t>farthest?_</w:t>
      </w:r>
      <w:proofErr w:type="gramEnd"/>
      <w:r>
        <w:t>________________</w:t>
      </w:r>
    </w:p>
    <w:p w14:paraId="526F4DB3" w14:textId="77777777" w:rsidR="00954531" w:rsidRDefault="00954531" w:rsidP="00954531">
      <w:pPr>
        <w:pStyle w:val="ListParagraph"/>
        <w:numPr>
          <w:ilvl w:val="0"/>
          <w:numId w:val="2"/>
        </w:numPr>
        <w:spacing w:line="480" w:lineRule="auto"/>
      </w:pPr>
      <w:r>
        <w:t>Which object(s) is traveling the fastest? ____________________</w:t>
      </w:r>
    </w:p>
    <w:p w14:paraId="1304B6F4" w14:textId="77777777" w:rsidR="00954531" w:rsidRDefault="00954531" w:rsidP="00954531">
      <w:pPr>
        <w:pStyle w:val="ListParagraph"/>
        <w:numPr>
          <w:ilvl w:val="1"/>
          <w:numId w:val="2"/>
        </w:numPr>
        <w:spacing w:line="480" w:lineRule="auto"/>
      </w:pPr>
      <w:r>
        <w:t>How can you tell? _________________________________________________________</w:t>
      </w:r>
    </w:p>
    <w:p w14:paraId="36EB69D6" w14:textId="77777777" w:rsidR="00954531" w:rsidRDefault="00954531" w:rsidP="00954531">
      <w:pPr>
        <w:pStyle w:val="ListParagraph"/>
        <w:numPr>
          <w:ilvl w:val="0"/>
          <w:numId w:val="2"/>
        </w:numPr>
        <w:spacing w:line="480" w:lineRule="auto"/>
      </w:pPr>
      <w:r>
        <w:t>Which object(s) is traveling the slowest? ___________________</w:t>
      </w:r>
    </w:p>
    <w:p w14:paraId="0047FD41" w14:textId="77777777" w:rsidR="00954531" w:rsidRDefault="00954531" w:rsidP="00954531">
      <w:pPr>
        <w:pStyle w:val="ListParagraph"/>
        <w:numPr>
          <w:ilvl w:val="1"/>
          <w:numId w:val="2"/>
        </w:numPr>
        <w:spacing w:line="480" w:lineRule="auto"/>
      </w:pPr>
      <w:r>
        <w:t>How can you tell? _________________________________________________________</w:t>
      </w:r>
    </w:p>
    <w:p w14:paraId="64CB572A" w14:textId="77777777" w:rsidR="00954531" w:rsidRDefault="00954531" w:rsidP="00981BAE">
      <w:pPr>
        <w:pStyle w:val="ListParagraph"/>
        <w:numPr>
          <w:ilvl w:val="0"/>
          <w:numId w:val="2"/>
        </w:numPr>
      </w:pPr>
      <w:r>
        <w:t xml:space="preserve">Draw a series of positions that would use 4 seconds of time in total, at 0.5 second intervals and reaches a final position of </w:t>
      </w:r>
      <w:r w:rsidR="0090553B">
        <w:t>18</w:t>
      </w:r>
      <w:r w:rsidR="00981BAE">
        <w:t>cm</w:t>
      </w:r>
      <w:r w:rsidR="003B177F">
        <w:t xml:space="preserve"> from an origin</w:t>
      </w:r>
      <w:r w:rsidR="00981BAE">
        <w:t>.</w:t>
      </w:r>
    </w:p>
    <w:p w14:paraId="67DBDB12" w14:textId="77777777" w:rsidR="00981BAE" w:rsidRPr="00954531" w:rsidRDefault="00981BAE" w:rsidP="00981BAE">
      <w:pPr>
        <w:spacing w:line="480" w:lineRule="auto"/>
      </w:pPr>
    </w:p>
    <w:p w14:paraId="78703094" w14:textId="77777777" w:rsidR="00C10BB6" w:rsidRDefault="00981BAE" w:rsidP="00C10BB6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9E28CA" wp14:editId="138F8ECC">
                <wp:simplePos x="0" y="0"/>
                <wp:positionH relativeFrom="column">
                  <wp:posOffset>-724276</wp:posOffset>
                </wp:positionH>
                <wp:positionV relativeFrom="paragraph">
                  <wp:posOffset>89548</wp:posOffset>
                </wp:positionV>
                <wp:extent cx="7315200" cy="552261"/>
                <wp:effectExtent l="0" t="0" r="19050" b="1968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5522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64330F2" id="Rectangle 11" o:spid="_x0000_s1026" style="position:absolute;margin-left:-57.05pt;margin-top:7.05pt;width:8in;height:43.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" filled="f" strokecolor="black [3213]" strokeweight="2pt"/>
            </w:pict>
          </mc:Fallback>
        </mc:AlternateContent>
      </w:r>
    </w:p>
    <w:p w14:paraId="0304A551" w14:textId="77777777" w:rsidR="00C10BB6" w:rsidRDefault="00C10BB6">
      <w:r>
        <w:br w:type="page"/>
      </w:r>
    </w:p>
    <w:p w14:paraId="6446B82A" w14:textId="77777777" w:rsidR="00981BAE" w:rsidRDefault="00981BAE" w:rsidP="009E1A70">
      <w:pPr>
        <w:spacing w:after="0" w:line="240" w:lineRule="auto"/>
        <w:rPr>
          <w:b/>
          <w:sz w:val="28"/>
          <w:szCs w:val="28"/>
        </w:rPr>
      </w:pPr>
      <w:r w:rsidRPr="00981BAE">
        <w:rPr>
          <w:b/>
          <w:sz w:val="28"/>
          <w:szCs w:val="28"/>
        </w:rPr>
        <w:lastRenderedPageBreak/>
        <w:t xml:space="preserve">Part B </w:t>
      </w:r>
      <w:r>
        <w:rPr>
          <w:b/>
          <w:sz w:val="28"/>
          <w:szCs w:val="28"/>
        </w:rPr>
        <w:t>–</w:t>
      </w:r>
      <w:r w:rsidRPr="00981BAE">
        <w:rPr>
          <w:b/>
          <w:sz w:val="28"/>
          <w:szCs w:val="28"/>
        </w:rPr>
        <w:t xml:space="preserve"> Numerical</w:t>
      </w:r>
    </w:p>
    <w:p w14:paraId="081415C1" w14:textId="23BF1290" w:rsidR="00981BAE" w:rsidRPr="00981BAE" w:rsidRDefault="00981BAE" w:rsidP="009E1A70">
      <w:pPr>
        <w:spacing w:after="0" w:line="240" w:lineRule="auto"/>
      </w:pPr>
      <w:r>
        <w:t>For each object, measure the position of each dot, relative to the origin</w:t>
      </w:r>
      <w:r w:rsidR="009E1A70">
        <w:t xml:space="preserve"> (the bottom dot is the origin for each object). </w:t>
      </w:r>
      <w:r w:rsidR="009E1A70" w:rsidRPr="009E1A70">
        <w:rPr>
          <w:b/>
          <w:bCs/>
        </w:rPr>
        <w:t xml:space="preserve">Make sure the zero of your </w:t>
      </w:r>
      <w:proofErr w:type="gramStart"/>
      <w:r w:rsidR="009E1A70" w:rsidRPr="009E1A70">
        <w:rPr>
          <w:b/>
          <w:bCs/>
        </w:rPr>
        <w:t>ru</w:t>
      </w:r>
      <w:bookmarkStart w:id="0" w:name="_GoBack"/>
      <w:bookmarkEnd w:id="0"/>
      <w:r w:rsidR="009E1A70" w:rsidRPr="009E1A70">
        <w:rPr>
          <w:b/>
          <w:bCs/>
        </w:rPr>
        <w:t>ler</w:t>
      </w:r>
      <w:proofErr w:type="gramEnd"/>
      <w:r w:rsidR="009E1A70" w:rsidRPr="009E1A70">
        <w:rPr>
          <w:b/>
          <w:bCs/>
        </w:rPr>
        <w:t xml:space="preserve"> stays on the origin for each measure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4"/>
        <w:gridCol w:w="1776"/>
        <w:gridCol w:w="268"/>
        <w:gridCol w:w="1156"/>
        <w:gridCol w:w="1776"/>
        <w:gridCol w:w="268"/>
        <w:gridCol w:w="1156"/>
        <w:gridCol w:w="1776"/>
      </w:tblGrid>
      <w:tr w:rsidR="004B2310" w14:paraId="1DB53EC8" w14:textId="77777777" w:rsidTr="004B2310">
        <w:tc>
          <w:tcPr>
            <w:tcW w:w="2988" w:type="dxa"/>
            <w:gridSpan w:val="2"/>
          </w:tcPr>
          <w:p w14:paraId="05934636" w14:textId="77777777" w:rsidR="004B2310" w:rsidRPr="004B2310" w:rsidRDefault="004B2310" w:rsidP="004B2310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Object U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</w:tcPr>
          <w:p w14:paraId="7DF948D3" w14:textId="77777777" w:rsidR="004B2310" w:rsidRPr="004B2310" w:rsidRDefault="004B2310" w:rsidP="004B2310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970" w:type="dxa"/>
            <w:gridSpan w:val="2"/>
          </w:tcPr>
          <w:p w14:paraId="5F6BC43B" w14:textId="77777777" w:rsidR="004B2310" w:rsidRPr="004B2310" w:rsidRDefault="004B2310" w:rsidP="004B2310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Object V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</w:tcPr>
          <w:p w14:paraId="4453F5C2" w14:textId="77777777" w:rsidR="004B2310" w:rsidRPr="004B2310" w:rsidRDefault="004B2310" w:rsidP="004B2310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970" w:type="dxa"/>
            <w:gridSpan w:val="2"/>
          </w:tcPr>
          <w:p w14:paraId="6407E3A6" w14:textId="77777777" w:rsidR="004B2310" w:rsidRPr="004B2310" w:rsidRDefault="004B2310" w:rsidP="004B2310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Object W</w:t>
            </w:r>
          </w:p>
        </w:tc>
      </w:tr>
      <w:tr w:rsidR="004B2310" w14:paraId="785FAA44" w14:textId="77777777" w:rsidTr="004B2310">
        <w:tc>
          <w:tcPr>
            <w:tcW w:w="1188" w:type="dxa"/>
          </w:tcPr>
          <w:p w14:paraId="4D365293" w14:textId="77777777" w:rsidR="004B2310" w:rsidRPr="004B2310" w:rsidRDefault="004B2310" w:rsidP="004B2310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Time (s)</w:t>
            </w:r>
          </w:p>
        </w:tc>
        <w:tc>
          <w:tcPr>
            <w:tcW w:w="1800" w:type="dxa"/>
          </w:tcPr>
          <w:p w14:paraId="380ABC07" w14:textId="77777777" w:rsidR="004B2310" w:rsidRPr="004B2310" w:rsidRDefault="004B2310" w:rsidP="004B2310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Position (cm)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0EDC1E3B" w14:textId="77777777" w:rsidR="004B2310" w:rsidRPr="004B2310" w:rsidRDefault="004B2310" w:rsidP="004B2310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70" w:type="dxa"/>
          </w:tcPr>
          <w:p w14:paraId="2D806E10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Time (s)</w:t>
            </w:r>
          </w:p>
        </w:tc>
        <w:tc>
          <w:tcPr>
            <w:tcW w:w="1800" w:type="dxa"/>
          </w:tcPr>
          <w:p w14:paraId="330B313B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Position (cm)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4F6C80F8" w14:textId="77777777" w:rsidR="004B2310" w:rsidRPr="004B2310" w:rsidRDefault="004B2310" w:rsidP="004B2310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70" w:type="dxa"/>
          </w:tcPr>
          <w:p w14:paraId="109C9073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Time (s)</w:t>
            </w:r>
          </w:p>
        </w:tc>
        <w:tc>
          <w:tcPr>
            <w:tcW w:w="1800" w:type="dxa"/>
          </w:tcPr>
          <w:p w14:paraId="615E43E6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Position (cm)</w:t>
            </w:r>
          </w:p>
        </w:tc>
      </w:tr>
      <w:tr w:rsidR="004B2310" w14:paraId="116D2ACE" w14:textId="77777777" w:rsidTr="004B2310">
        <w:tc>
          <w:tcPr>
            <w:tcW w:w="1188" w:type="dxa"/>
          </w:tcPr>
          <w:p w14:paraId="0913D922" w14:textId="77777777" w:rsidR="004B2310" w:rsidRPr="004B2310" w:rsidRDefault="004B2310">
            <w:pPr>
              <w:rPr>
                <w:sz w:val="24"/>
                <w:szCs w:val="24"/>
              </w:rPr>
            </w:pPr>
            <w:r w:rsidRPr="004B2310">
              <w:rPr>
                <w:sz w:val="24"/>
                <w:szCs w:val="24"/>
              </w:rPr>
              <w:t>0.0</w:t>
            </w:r>
          </w:p>
        </w:tc>
        <w:tc>
          <w:tcPr>
            <w:tcW w:w="1800" w:type="dxa"/>
          </w:tcPr>
          <w:p w14:paraId="597DAC84" w14:textId="77777777" w:rsidR="004B2310" w:rsidRPr="004B2310" w:rsidRDefault="004B2310">
            <w:pPr>
              <w:rPr>
                <w:sz w:val="24"/>
                <w:szCs w:val="24"/>
              </w:rPr>
            </w:pPr>
            <w:r w:rsidRPr="004B2310">
              <w:rPr>
                <w:sz w:val="24"/>
                <w:szCs w:val="24"/>
              </w:rPr>
              <w:t>0.00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45502283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E48DE46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3C83DF5F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A1D2557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B2E4EAD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7A8D150A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4CC9A866" w14:textId="77777777" w:rsidTr="004B2310">
        <w:tc>
          <w:tcPr>
            <w:tcW w:w="1188" w:type="dxa"/>
          </w:tcPr>
          <w:p w14:paraId="240FD237" w14:textId="6667EA9C" w:rsidR="009E1A7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</w:p>
        </w:tc>
        <w:tc>
          <w:tcPr>
            <w:tcW w:w="1800" w:type="dxa"/>
          </w:tcPr>
          <w:p w14:paraId="0E00565C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3DFDBAC0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9F21B7C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681545AD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31EF1B1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52ABFBC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740A5E1E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5489CD44" w14:textId="77777777" w:rsidTr="004B2310">
        <w:tc>
          <w:tcPr>
            <w:tcW w:w="1188" w:type="dxa"/>
          </w:tcPr>
          <w:p w14:paraId="6F4E2280" w14:textId="62EF353F" w:rsidR="004B231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</w:t>
            </w:r>
          </w:p>
        </w:tc>
        <w:tc>
          <w:tcPr>
            <w:tcW w:w="1800" w:type="dxa"/>
          </w:tcPr>
          <w:p w14:paraId="238E735A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AEBF812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998A31B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2FB6111C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76BB31E4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675E60D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74073BB0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069AEFE0" w14:textId="77777777" w:rsidTr="004B2310">
        <w:tc>
          <w:tcPr>
            <w:tcW w:w="1188" w:type="dxa"/>
          </w:tcPr>
          <w:p w14:paraId="45948D22" w14:textId="531F9F75" w:rsidR="004B231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5</w:t>
            </w:r>
          </w:p>
        </w:tc>
        <w:tc>
          <w:tcPr>
            <w:tcW w:w="1800" w:type="dxa"/>
          </w:tcPr>
          <w:p w14:paraId="6EF72C9D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B776605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E917F58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3ECF2F48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D55AE9B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B1834CB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7AAE2A55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37BB321C" w14:textId="77777777" w:rsidTr="004B2310">
        <w:tc>
          <w:tcPr>
            <w:tcW w:w="1188" w:type="dxa"/>
          </w:tcPr>
          <w:p w14:paraId="00F1148F" w14:textId="05849BA9" w:rsidR="004B231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0</w:t>
            </w:r>
          </w:p>
        </w:tc>
        <w:tc>
          <w:tcPr>
            <w:tcW w:w="1800" w:type="dxa"/>
          </w:tcPr>
          <w:p w14:paraId="3BAE5D8F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B4805DA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5154567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1C1445A7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50C0EB36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40C64C4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3A826721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674F37AB" w14:textId="77777777" w:rsidTr="004B2310">
        <w:tc>
          <w:tcPr>
            <w:tcW w:w="1188" w:type="dxa"/>
          </w:tcPr>
          <w:p w14:paraId="237E1CD6" w14:textId="5D9C05CC" w:rsidR="004B231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5</w:t>
            </w:r>
          </w:p>
        </w:tc>
        <w:tc>
          <w:tcPr>
            <w:tcW w:w="1800" w:type="dxa"/>
          </w:tcPr>
          <w:p w14:paraId="38250E37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009F30F8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6265D87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38DEF02B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5BB064D5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9191699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7284AF8A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46125E23" w14:textId="77777777" w:rsidTr="004B2310">
        <w:tc>
          <w:tcPr>
            <w:tcW w:w="1188" w:type="dxa"/>
          </w:tcPr>
          <w:p w14:paraId="651782BF" w14:textId="62E5CE8F" w:rsidR="004B231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</w:t>
            </w:r>
          </w:p>
        </w:tc>
        <w:tc>
          <w:tcPr>
            <w:tcW w:w="1800" w:type="dxa"/>
          </w:tcPr>
          <w:p w14:paraId="51FFBB3E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5ABF1BE7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09E59B6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05E4916F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CABFB9C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5CE0508F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247F6354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500695A2" w14:textId="77777777" w:rsidTr="004B2310">
        <w:tc>
          <w:tcPr>
            <w:tcW w:w="1188" w:type="dxa"/>
          </w:tcPr>
          <w:p w14:paraId="49B24FA3" w14:textId="6B0ED4CD" w:rsidR="004B231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5</w:t>
            </w:r>
          </w:p>
        </w:tc>
        <w:tc>
          <w:tcPr>
            <w:tcW w:w="1800" w:type="dxa"/>
          </w:tcPr>
          <w:p w14:paraId="58A601C5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739ECF6F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E88D29B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520452C2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0AE7BD23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74FA753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45D32386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5F15C9D4" w14:textId="77777777" w:rsidTr="004B2310">
        <w:tc>
          <w:tcPr>
            <w:tcW w:w="1188" w:type="dxa"/>
          </w:tcPr>
          <w:p w14:paraId="27A74C68" w14:textId="4ABDF82A" w:rsidR="004B231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0</w:t>
            </w:r>
          </w:p>
        </w:tc>
        <w:tc>
          <w:tcPr>
            <w:tcW w:w="1800" w:type="dxa"/>
          </w:tcPr>
          <w:p w14:paraId="582B027A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050AF437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047990E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25C774F8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6FDF217D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5E14989E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572FC7EE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5F8846D8" w14:textId="77777777" w:rsidTr="004B2310">
        <w:tc>
          <w:tcPr>
            <w:tcW w:w="1188" w:type="dxa"/>
          </w:tcPr>
          <w:p w14:paraId="61ECB815" w14:textId="2A761697" w:rsidR="004B231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5</w:t>
            </w:r>
          </w:p>
        </w:tc>
        <w:tc>
          <w:tcPr>
            <w:tcW w:w="1800" w:type="dxa"/>
          </w:tcPr>
          <w:p w14:paraId="515EF750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4342914D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BCD1D9F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36F6571F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3790B91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5BD8234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0238FE81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421DBD02" w14:textId="77777777" w:rsidTr="004B2310">
        <w:tc>
          <w:tcPr>
            <w:tcW w:w="1188" w:type="dxa"/>
            <w:tcBorders>
              <w:bottom w:val="single" w:sz="4" w:space="0" w:color="auto"/>
            </w:tcBorders>
          </w:tcPr>
          <w:p w14:paraId="0A12BE37" w14:textId="639618EC" w:rsidR="004B2310" w:rsidRPr="004B2310" w:rsidRDefault="009E1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C18041F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062DF53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C1E2042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AC86B27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5C39594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B4E2382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FB51CC6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36AB0BA8" w14:textId="77777777" w:rsidTr="004B2310">
        <w:tc>
          <w:tcPr>
            <w:tcW w:w="2988" w:type="dxa"/>
            <w:gridSpan w:val="2"/>
            <w:tcBorders>
              <w:left w:val="nil"/>
              <w:right w:val="nil"/>
            </w:tcBorders>
          </w:tcPr>
          <w:p w14:paraId="09E8D0D8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left w:val="nil"/>
              <w:bottom w:val="nil"/>
              <w:right w:val="nil"/>
            </w:tcBorders>
          </w:tcPr>
          <w:p w14:paraId="43A09D26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  <w:gridSpan w:val="2"/>
            <w:tcBorders>
              <w:left w:val="nil"/>
              <w:right w:val="nil"/>
            </w:tcBorders>
          </w:tcPr>
          <w:p w14:paraId="03B99ADE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left w:val="nil"/>
              <w:bottom w:val="nil"/>
              <w:right w:val="nil"/>
            </w:tcBorders>
          </w:tcPr>
          <w:p w14:paraId="0276E4E2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  <w:gridSpan w:val="2"/>
            <w:tcBorders>
              <w:left w:val="nil"/>
              <w:right w:val="nil"/>
            </w:tcBorders>
          </w:tcPr>
          <w:p w14:paraId="2637685A" w14:textId="77777777" w:rsidR="004B2310" w:rsidRPr="004B2310" w:rsidRDefault="004B2310">
            <w:pPr>
              <w:rPr>
                <w:sz w:val="24"/>
                <w:szCs w:val="24"/>
              </w:rPr>
            </w:pPr>
          </w:p>
        </w:tc>
      </w:tr>
      <w:tr w:rsidR="004B2310" w14:paraId="422CE147" w14:textId="77777777" w:rsidTr="004B2310">
        <w:tc>
          <w:tcPr>
            <w:tcW w:w="2988" w:type="dxa"/>
            <w:gridSpan w:val="2"/>
          </w:tcPr>
          <w:p w14:paraId="5AEAF708" w14:textId="77777777" w:rsidR="004B2310" w:rsidRDefault="004B2310" w:rsidP="004B2310">
            <w:pPr>
              <w:jc w:val="center"/>
            </w:pPr>
            <w:r>
              <w:rPr>
                <w:b/>
                <w:sz w:val="28"/>
                <w:szCs w:val="28"/>
              </w:rPr>
              <w:t>Object X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0313E74B" w14:textId="77777777" w:rsidR="004B2310" w:rsidRDefault="004B2310" w:rsidP="004B2310">
            <w:pPr>
              <w:jc w:val="center"/>
            </w:pPr>
          </w:p>
        </w:tc>
        <w:tc>
          <w:tcPr>
            <w:tcW w:w="2970" w:type="dxa"/>
            <w:gridSpan w:val="2"/>
          </w:tcPr>
          <w:p w14:paraId="2D9CE59D" w14:textId="77777777" w:rsidR="004B2310" w:rsidRDefault="004B2310" w:rsidP="004B2310">
            <w:pPr>
              <w:jc w:val="center"/>
            </w:pPr>
            <w:r w:rsidRPr="004B2310">
              <w:rPr>
                <w:b/>
                <w:sz w:val="28"/>
                <w:szCs w:val="28"/>
              </w:rPr>
              <w:t xml:space="preserve">Object </w:t>
            </w:r>
            <w:r>
              <w:rPr>
                <w:b/>
                <w:sz w:val="28"/>
                <w:szCs w:val="28"/>
              </w:rPr>
              <w:t>Y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772188CF" w14:textId="77777777" w:rsidR="004B2310" w:rsidRDefault="004B2310" w:rsidP="004B2310">
            <w:pPr>
              <w:jc w:val="center"/>
            </w:pPr>
          </w:p>
        </w:tc>
        <w:tc>
          <w:tcPr>
            <w:tcW w:w="2970" w:type="dxa"/>
            <w:gridSpan w:val="2"/>
          </w:tcPr>
          <w:p w14:paraId="5C8A56B2" w14:textId="77777777" w:rsidR="004B2310" w:rsidRDefault="004B2310" w:rsidP="004B2310">
            <w:pPr>
              <w:jc w:val="center"/>
            </w:pPr>
            <w:r w:rsidRPr="004B2310">
              <w:rPr>
                <w:b/>
                <w:sz w:val="28"/>
                <w:szCs w:val="28"/>
              </w:rPr>
              <w:t xml:space="preserve">Object </w:t>
            </w:r>
            <w:r>
              <w:rPr>
                <w:b/>
                <w:sz w:val="28"/>
                <w:szCs w:val="28"/>
              </w:rPr>
              <w:t>Z</w:t>
            </w:r>
          </w:p>
        </w:tc>
      </w:tr>
      <w:tr w:rsidR="004B2310" w14:paraId="55EB001D" w14:textId="77777777" w:rsidTr="004B2310">
        <w:tc>
          <w:tcPr>
            <w:tcW w:w="1188" w:type="dxa"/>
          </w:tcPr>
          <w:p w14:paraId="4ECB28E0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Time (s)</w:t>
            </w:r>
          </w:p>
        </w:tc>
        <w:tc>
          <w:tcPr>
            <w:tcW w:w="1800" w:type="dxa"/>
          </w:tcPr>
          <w:p w14:paraId="62EBE92C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Position (cm)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0F5D27FC" w14:textId="77777777" w:rsidR="004B2310" w:rsidRDefault="004B2310" w:rsidP="004B2310">
            <w:pPr>
              <w:jc w:val="center"/>
            </w:pPr>
          </w:p>
        </w:tc>
        <w:tc>
          <w:tcPr>
            <w:tcW w:w="1170" w:type="dxa"/>
          </w:tcPr>
          <w:p w14:paraId="03D3B0B6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Time (s)</w:t>
            </w:r>
          </w:p>
        </w:tc>
        <w:tc>
          <w:tcPr>
            <w:tcW w:w="1800" w:type="dxa"/>
          </w:tcPr>
          <w:p w14:paraId="6B2EF880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Position (cm)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04004429" w14:textId="77777777" w:rsidR="004B2310" w:rsidRDefault="004B2310" w:rsidP="004B2310">
            <w:pPr>
              <w:jc w:val="center"/>
            </w:pPr>
          </w:p>
        </w:tc>
        <w:tc>
          <w:tcPr>
            <w:tcW w:w="1170" w:type="dxa"/>
          </w:tcPr>
          <w:p w14:paraId="19437D8A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Time (s)</w:t>
            </w:r>
          </w:p>
        </w:tc>
        <w:tc>
          <w:tcPr>
            <w:tcW w:w="1800" w:type="dxa"/>
          </w:tcPr>
          <w:p w14:paraId="4D33C3CA" w14:textId="77777777" w:rsidR="004B2310" w:rsidRPr="004B2310" w:rsidRDefault="004B2310" w:rsidP="009A08BE">
            <w:pPr>
              <w:jc w:val="center"/>
              <w:rPr>
                <w:b/>
                <w:sz w:val="28"/>
                <w:szCs w:val="28"/>
              </w:rPr>
            </w:pPr>
            <w:r w:rsidRPr="004B2310">
              <w:rPr>
                <w:b/>
                <w:sz w:val="28"/>
                <w:szCs w:val="28"/>
              </w:rPr>
              <w:t>Position (cm)</w:t>
            </w:r>
          </w:p>
        </w:tc>
      </w:tr>
      <w:tr w:rsidR="004B2310" w14:paraId="182B75AC" w14:textId="77777777" w:rsidTr="004B2310">
        <w:tc>
          <w:tcPr>
            <w:tcW w:w="1188" w:type="dxa"/>
          </w:tcPr>
          <w:p w14:paraId="3370294F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70ED8E31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6474ED7A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4C74EF0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1D2C436D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4623785A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59CCE0AC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23D4075E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1295B864" w14:textId="77777777" w:rsidTr="004B2310">
        <w:tc>
          <w:tcPr>
            <w:tcW w:w="1188" w:type="dxa"/>
          </w:tcPr>
          <w:p w14:paraId="564DF6C3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08008849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7790C26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9D3C70D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6C880EDE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3AAF4FFD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29C61C4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745F99A1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0D200DED" w14:textId="77777777" w:rsidTr="004B2310">
        <w:tc>
          <w:tcPr>
            <w:tcW w:w="1188" w:type="dxa"/>
          </w:tcPr>
          <w:p w14:paraId="14CF9465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7A7CA5C7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AF0C140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13274C4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27B645BE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69E48E4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515F1583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47C935C1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7937E207" w14:textId="77777777" w:rsidTr="004B2310">
        <w:tc>
          <w:tcPr>
            <w:tcW w:w="1188" w:type="dxa"/>
          </w:tcPr>
          <w:p w14:paraId="21C2E44A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4CBC9E48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7B112138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5B346537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041BE333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3CE7C470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267DD46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05A07F14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5AF79A6B" w14:textId="77777777" w:rsidTr="004B2310">
        <w:tc>
          <w:tcPr>
            <w:tcW w:w="1188" w:type="dxa"/>
          </w:tcPr>
          <w:p w14:paraId="6FE7167C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0F567B47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03C3F963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042ECFC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728A44DA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3D806013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0F27C91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71A17AF9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166D5F91" w14:textId="77777777" w:rsidTr="004B2310">
        <w:tc>
          <w:tcPr>
            <w:tcW w:w="1188" w:type="dxa"/>
          </w:tcPr>
          <w:p w14:paraId="67EBD8E7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5DED148C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6B3A17A6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EAA1E83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4F614DF2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62F82C41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5C6B6AB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135A9E08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35F238A3" w14:textId="77777777" w:rsidTr="004B2310">
        <w:tc>
          <w:tcPr>
            <w:tcW w:w="1188" w:type="dxa"/>
          </w:tcPr>
          <w:p w14:paraId="7CF7FC2A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5091C3D4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03127D80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7655709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05C8F5AD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0985AC91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839EB6C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110989A5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09D3094B" w14:textId="77777777" w:rsidTr="004B2310">
        <w:tc>
          <w:tcPr>
            <w:tcW w:w="1188" w:type="dxa"/>
          </w:tcPr>
          <w:p w14:paraId="287399D0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75E076CF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3F3AD085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E5E58C1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147FC72C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05089B69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63EB601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1ED91A4F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388466B0" w14:textId="77777777" w:rsidTr="004B2310">
        <w:tc>
          <w:tcPr>
            <w:tcW w:w="1188" w:type="dxa"/>
          </w:tcPr>
          <w:p w14:paraId="00182564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395F2813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29123F8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51D91A5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3A695BC1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76F1DBC5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788FA8B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1D008894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42830AEF" w14:textId="77777777" w:rsidTr="004B2310">
        <w:tc>
          <w:tcPr>
            <w:tcW w:w="1188" w:type="dxa"/>
          </w:tcPr>
          <w:p w14:paraId="4A644E5F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051F6397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03C3980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176AC55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00BE01A3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14518C01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774C846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7633F676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B2310" w14:paraId="3DB78A00" w14:textId="77777777" w:rsidTr="004B2310">
        <w:tc>
          <w:tcPr>
            <w:tcW w:w="1188" w:type="dxa"/>
          </w:tcPr>
          <w:p w14:paraId="38475103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22FB9FEE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2A333E03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ADEB6AF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1D1316E4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0061EEF7" w14:textId="77777777" w:rsidR="004B2310" w:rsidRPr="004B2310" w:rsidRDefault="004B2310" w:rsidP="004B231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8192DCE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08FF1AE5" w14:textId="77777777" w:rsidR="004B2310" w:rsidRPr="004B2310" w:rsidRDefault="004B2310" w:rsidP="009A08BE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4535EE6D" w14:textId="77777777" w:rsidR="001654D9" w:rsidRDefault="00FA2A2B">
      <w:r>
        <w:t>Using the tables above, answer the following questions</w:t>
      </w:r>
    </w:p>
    <w:p w14:paraId="4108AFED" w14:textId="77777777" w:rsidR="00FA2A2B" w:rsidRDefault="00FA2A2B" w:rsidP="00A279FA">
      <w:pPr>
        <w:pStyle w:val="ListParagraph"/>
        <w:numPr>
          <w:ilvl w:val="0"/>
          <w:numId w:val="3"/>
        </w:numPr>
        <w:spacing w:line="480" w:lineRule="auto"/>
      </w:pPr>
      <w:r>
        <w:t>Why is it important to measure on the same location of the dot each time? _____________________________________________________________________________</w:t>
      </w:r>
    </w:p>
    <w:p w14:paraId="0551F942" w14:textId="77777777" w:rsidR="00FA2A2B" w:rsidRDefault="00FA2A2B" w:rsidP="00A279FA">
      <w:pPr>
        <w:pStyle w:val="ListParagraph"/>
        <w:numPr>
          <w:ilvl w:val="0"/>
          <w:numId w:val="3"/>
        </w:numPr>
        <w:spacing w:line="480" w:lineRule="auto"/>
      </w:pPr>
      <w:r>
        <w:t>Why must you always measure each position from the origin? _____________________________________________________________________________</w:t>
      </w:r>
    </w:p>
    <w:p w14:paraId="34D40A81" w14:textId="77777777" w:rsidR="00A279FA" w:rsidRDefault="00A279FA" w:rsidP="00A279FA">
      <w:pPr>
        <w:pStyle w:val="ListParagraph"/>
        <w:numPr>
          <w:ilvl w:val="0"/>
          <w:numId w:val="3"/>
        </w:numPr>
        <w:spacing w:line="480" w:lineRule="auto"/>
      </w:pPr>
      <w:r>
        <w:t xml:space="preserve">How do </w:t>
      </w:r>
      <w:r w:rsidR="003B177F">
        <w:t>values</w:t>
      </w:r>
      <w:r>
        <w:t xml:space="preserve"> support your findings from Part A? ______________________________________________________________________________</w:t>
      </w:r>
    </w:p>
    <w:p w14:paraId="45A3D32D" w14:textId="77777777" w:rsidR="001654D9" w:rsidRDefault="00FA2A2B">
      <w:pPr>
        <w:rPr>
          <w:b/>
          <w:sz w:val="28"/>
          <w:szCs w:val="28"/>
        </w:rPr>
      </w:pPr>
      <w:r w:rsidRPr="00FA2A2B">
        <w:rPr>
          <w:b/>
          <w:sz w:val="28"/>
          <w:szCs w:val="28"/>
        </w:rPr>
        <w:lastRenderedPageBreak/>
        <w:t xml:space="preserve">Part C </w:t>
      </w:r>
      <w:r>
        <w:rPr>
          <w:b/>
          <w:sz w:val="28"/>
          <w:szCs w:val="28"/>
        </w:rPr>
        <w:t>–</w:t>
      </w:r>
      <w:r w:rsidRPr="00FA2A2B">
        <w:rPr>
          <w:b/>
          <w:sz w:val="28"/>
          <w:szCs w:val="28"/>
        </w:rPr>
        <w:t xml:space="preserve"> Graphical</w:t>
      </w:r>
    </w:p>
    <w:p w14:paraId="38E936CC" w14:textId="77777777" w:rsidR="00FA2A2B" w:rsidRDefault="00FA2A2B">
      <w:r>
        <w:t xml:space="preserve">Using the tables of </w:t>
      </w:r>
      <w:r w:rsidRPr="00FA2A2B">
        <w:rPr>
          <w:b/>
        </w:rPr>
        <w:t>Part B</w:t>
      </w:r>
      <w:r>
        <w:t>, create a graph for each object of position vs. time</w:t>
      </w:r>
    </w:p>
    <w:p w14:paraId="65E7F498" w14:textId="77777777" w:rsidR="00FA2A2B" w:rsidRDefault="00FA2A2B" w:rsidP="00FA2A2B">
      <w:pPr>
        <w:pStyle w:val="ListParagraph"/>
        <w:numPr>
          <w:ilvl w:val="0"/>
          <w:numId w:val="4"/>
        </w:numPr>
      </w:pPr>
      <w:r>
        <w:t>Place time on the x-axis</w:t>
      </w:r>
    </w:p>
    <w:p w14:paraId="0E9F45CF" w14:textId="77777777" w:rsidR="00FA2A2B" w:rsidRDefault="00FA2A2B" w:rsidP="00FA2A2B">
      <w:pPr>
        <w:pStyle w:val="ListParagraph"/>
        <w:numPr>
          <w:ilvl w:val="0"/>
          <w:numId w:val="4"/>
        </w:numPr>
      </w:pPr>
      <w:r>
        <w:t>Place Position on the y-axis</w:t>
      </w:r>
    </w:p>
    <w:p w14:paraId="0F45E0D5" w14:textId="77777777" w:rsidR="00FA2A2B" w:rsidRDefault="00FA2A2B" w:rsidP="00FA2A2B">
      <w:pPr>
        <w:pStyle w:val="ListParagraph"/>
        <w:numPr>
          <w:ilvl w:val="0"/>
          <w:numId w:val="4"/>
        </w:numPr>
      </w:pPr>
      <w:r>
        <w:t xml:space="preserve">All 6 </w:t>
      </w:r>
      <w:r w:rsidR="006F78B2">
        <w:t>graphs need to use the same x &amp; y-axis</w:t>
      </w:r>
    </w:p>
    <w:p w14:paraId="06CEFB90" w14:textId="77777777" w:rsidR="00FA2A2B" w:rsidRDefault="00FA2A2B" w:rsidP="00FA2A2B">
      <w:pPr>
        <w:pStyle w:val="ListParagraph"/>
        <w:numPr>
          <w:ilvl w:val="1"/>
          <w:numId w:val="4"/>
        </w:numPr>
      </w:pPr>
      <w:r>
        <w:t>All need to use the same number scales for time and position</w:t>
      </w:r>
    </w:p>
    <w:p w14:paraId="4D956EEC" w14:textId="77777777" w:rsidR="00FA2A2B" w:rsidRDefault="00FA2A2B" w:rsidP="004D7E5E">
      <w:pPr>
        <w:pStyle w:val="ListParagraph"/>
        <w:numPr>
          <w:ilvl w:val="1"/>
          <w:numId w:val="4"/>
        </w:numPr>
      </w:pPr>
      <w:r>
        <w:t xml:space="preserve">Helpful to use different </w:t>
      </w:r>
      <w:proofErr w:type="spellStart"/>
      <w:r>
        <w:t>colours</w:t>
      </w:r>
      <w:proofErr w:type="spellEnd"/>
      <w:r>
        <w:t xml:space="preserve"> and/or solid and dotted lines</w:t>
      </w:r>
    </w:p>
    <w:p w14:paraId="78CD22A1" w14:textId="77777777" w:rsidR="004D7E5E" w:rsidRDefault="004D7E5E" w:rsidP="004D7E5E">
      <w:pPr>
        <w:pStyle w:val="ListParagraph"/>
        <w:numPr>
          <w:ilvl w:val="0"/>
          <w:numId w:val="4"/>
        </w:numPr>
      </w:pPr>
      <w:r>
        <w:t>Draw a line for each graph</w:t>
      </w:r>
      <w:r w:rsidR="003B177F">
        <w:t xml:space="preserve"> (connect the dots)</w:t>
      </w:r>
    </w:p>
    <w:p w14:paraId="70B684F4" w14:textId="77777777" w:rsidR="003B177F" w:rsidRDefault="003B177F" w:rsidP="004D7E5E">
      <w:pPr>
        <w:pStyle w:val="ListParagraph"/>
        <w:numPr>
          <w:ilvl w:val="0"/>
          <w:numId w:val="4"/>
        </w:numPr>
      </w:pPr>
      <w:r>
        <w:t>Include the appropriate labels in all locations</w:t>
      </w:r>
    </w:p>
    <w:p w14:paraId="25177842" w14:textId="77777777" w:rsidR="004D7E5E" w:rsidRDefault="004D7E5E" w:rsidP="004D7E5E"/>
    <w:p w14:paraId="106D39F2" w14:textId="77777777" w:rsidR="004D7E5E" w:rsidRDefault="004D7E5E" w:rsidP="004D7E5E">
      <w:r>
        <w:t>Use the graphs you created to answer the following questions</w:t>
      </w:r>
    </w:p>
    <w:p w14:paraId="4954B4B5" w14:textId="77777777" w:rsidR="004D7E5E" w:rsidRDefault="004D7E5E" w:rsidP="00A279FA">
      <w:pPr>
        <w:pStyle w:val="ListParagraph"/>
        <w:numPr>
          <w:ilvl w:val="0"/>
          <w:numId w:val="5"/>
        </w:numPr>
        <w:spacing w:line="480" w:lineRule="auto"/>
      </w:pPr>
      <w:r>
        <w:t>Are the lines straight, or curved? ___________________________________________________</w:t>
      </w:r>
    </w:p>
    <w:p w14:paraId="51A55BA5" w14:textId="77777777" w:rsidR="004D7E5E" w:rsidRDefault="004D7E5E" w:rsidP="00A279FA">
      <w:pPr>
        <w:pStyle w:val="ListParagraph"/>
        <w:numPr>
          <w:ilvl w:val="0"/>
          <w:numId w:val="5"/>
        </w:numPr>
        <w:spacing w:line="480" w:lineRule="auto"/>
      </w:pPr>
      <w:r>
        <w:t>What does a straight line mean? ___________________________________________________</w:t>
      </w:r>
    </w:p>
    <w:p w14:paraId="4FB9A541" w14:textId="77777777" w:rsidR="004D7E5E" w:rsidRDefault="004D7E5E" w:rsidP="00A279FA">
      <w:pPr>
        <w:pStyle w:val="ListParagraph"/>
        <w:numPr>
          <w:ilvl w:val="0"/>
          <w:numId w:val="5"/>
        </w:numPr>
        <w:spacing w:line="480" w:lineRule="auto"/>
      </w:pPr>
      <w:r>
        <w:t>What would a flat, straight line mean? ______________________________________________</w:t>
      </w:r>
    </w:p>
    <w:p w14:paraId="20058010" w14:textId="77777777" w:rsidR="003B177F" w:rsidRDefault="003B177F" w:rsidP="003B177F">
      <w:pPr>
        <w:pStyle w:val="ListParagraph"/>
        <w:numPr>
          <w:ilvl w:val="0"/>
          <w:numId w:val="5"/>
        </w:numPr>
        <w:spacing w:line="480" w:lineRule="auto"/>
      </w:pPr>
      <w:r>
        <w:t>How can you tell which object is traveling the fastest? __________________________________ ______________________________________________________________________________</w:t>
      </w:r>
    </w:p>
    <w:p w14:paraId="0E0EAA4D" w14:textId="77777777" w:rsidR="004D7E5E" w:rsidRDefault="004D7E5E" w:rsidP="00A279FA">
      <w:pPr>
        <w:pStyle w:val="ListParagraph"/>
        <w:numPr>
          <w:ilvl w:val="0"/>
          <w:numId w:val="5"/>
        </w:numPr>
        <w:spacing w:line="480" w:lineRule="auto"/>
      </w:pPr>
      <w:r>
        <w:t>Which line(s) are the steepest? ____________________________________________________</w:t>
      </w:r>
    </w:p>
    <w:p w14:paraId="63A80032" w14:textId="77777777" w:rsidR="003B177F" w:rsidRDefault="00A279FA" w:rsidP="00A279FA">
      <w:pPr>
        <w:pStyle w:val="ListParagraph"/>
        <w:numPr>
          <w:ilvl w:val="1"/>
          <w:numId w:val="5"/>
        </w:numPr>
        <w:spacing w:line="480" w:lineRule="auto"/>
      </w:pPr>
      <w:r>
        <w:t>How could you determine a value to the steepness of the line?</w:t>
      </w:r>
    </w:p>
    <w:p w14:paraId="3F1C6F28" w14:textId="77777777" w:rsidR="003B177F" w:rsidRDefault="003B177F" w:rsidP="003B177F">
      <w:pPr>
        <w:pStyle w:val="ListParagraph"/>
        <w:numPr>
          <w:ilvl w:val="2"/>
          <w:numId w:val="5"/>
        </w:numPr>
        <w:spacing w:line="480" w:lineRule="auto"/>
      </w:pPr>
      <w:r>
        <w:t xml:space="preserve">(For example, you may think that line </w:t>
      </w:r>
      <w:r>
        <w:rPr>
          <w:b/>
          <w:i/>
        </w:rPr>
        <w:t xml:space="preserve">W </w:t>
      </w:r>
      <w:r>
        <w:t xml:space="preserve">is 2 times as steep as line </w:t>
      </w:r>
      <w:r w:rsidRPr="003B177F">
        <w:rPr>
          <w:b/>
          <w:i/>
        </w:rPr>
        <w:t>Z</w:t>
      </w:r>
      <w:r>
        <w:t>. How could you use numbers to prove/disprove this?)</w:t>
      </w:r>
    </w:p>
    <w:p w14:paraId="40E12813" w14:textId="77777777" w:rsidR="00A279FA" w:rsidRDefault="00A279FA" w:rsidP="003B177F">
      <w:pPr>
        <w:pStyle w:val="ListParagraph"/>
        <w:spacing w:line="480" w:lineRule="auto"/>
        <w:ind w:left="1440"/>
      </w:pPr>
      <w:r>
        <w:t>________________________________________________________________________________________________________________________________________________</w:t>
      </w:r>
      <w:r w:rsidR="003B177F">
        <w:t>________________________________________________________________________________________________________________________________________________</w:t>
      </w:r>
    </w:p>
    <w:p w14:paraId="18CB32E0" w14:textId="77777777" w:rsidR="003B177F" w:rsidRPr="00FA2A2B" w:rsidRDefault="003B177F" w:rsidP="003B177F">
      <w:pPr>
        <w:pStyle w:val="ListParagraph"/>
        <w:numPr>
          <w:ilvl w:val="0"/>
          <w:numId w:val="5"/>
        </w:numPr>
        <w:spacing w:line="480" w:lineRule="auto"/>
      </w:pPr>
      <w:r>
        <w:t>For each graph, is there anything that is remaining constant? If yes, what is it? ____________________________________________________________________________________________________________________________________________________________</w:t>
      </w:r>
    </w:p>
    <w:p w14:paraId="466B8A46" w14:textId="77777777" w:rsidR="00C10BB6" w:rsidRDefault="00C10BB6" w:rsidP="00C10BB6">
      <w:pPr>
        <w:rPr>
          <w:b/>
          <w:sz w:val="28"/>
          <w:szCs w:val="28"/>
        </w:rPr>
      </w:pPr>
      <w:r w:rsidRPr="00C10BB6">
        <w:rPr>
          <w:b/>
          <w:sz w:val="28"/>
          <w:szCs w:val="28"/>
        </w:rPr>
        <w:lastRenderedPageBreak/>
        <w:t>Data</w:t>
      </w:r>
    </w:p>
    <w:p w14:paraId="26A48389" w14:textId="77777777" w:rsidR="00912BD7" w:rsidRDefault="00F51A5A" w:rsidP="00C10BB6">
      <w:pPr>
        <w:rPr>
          <w:noProof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65F18B" wp14:editId="32F01546">
                <wp:simplePos x="0" y="0"/>
                <wp:positionH relativeFrom="column">
                  <wp:posOffset>-624205</wp:posOffset>
                </wp:positionH>
                <wp:positionV relativeFrom="paragraph">
                  <wp:posOffset>7842885</wp:posOffset>
                </wp:positionV>
                <wp:extent cx="995680" cy="415925"/>
                <wp:effectExtent l="0" t="0" r="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5680" cy="415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73D02C" w14:textId="77777777" w:rsidR="00C10BB6" w:rsidRPr="00C10BB6" w:rsidRDefault="00C10BB6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C10BB6">
                              <w:rPr>
                                <w:b/>
                                <w:sz w:val="36"/>
                                <w:szCs w:val="36"/>
                              </w:rPr>
                              <w:t>Objec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AFFF6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49.15pt;margin-top:617.55pt;width:78.4pt;height:3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" fillcolor="white [3201]" stroked="f" strokeweight=".5pt">
                <v:textbox>
                  <w:txbxContent>
                    <w:p w:rsidR="00C10BB6" w:rsidRPr="00C10BB6" w:rsidRDefault="00C10BB6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C10BB6">
                        <w:rPr>
                          <w:b/>
                          <w:sz w:val="36"/>
                          <w:szCs w:val="36"/>
                        </w:rPr>
                        <w:t>Objects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6CE59D" wp14:editId="4FB180F1">
                <wp:simplePos x="0" y="0"/>
                <wp:positionH relativeFrom="column">
                  <wp:posOffset>2369185</wp:posOffset>
                </wp:positionH>
                <wp:positionV relativeFrom="paragraph">
                  <wp:posOffset>7672070</wp:posOffset>
                </wp:positionV>
                <wp:extent cx="594360" cy="648970"/>
                <wp:effectExtent l="57150" t="57150" r="0" b="7493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108226">
                          <a:off x="0" y="0"/>
                          <a:ext cx="59436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A2A0EAC" w14:textId="77777777" w:rsidR="00F51A5A" w:rsidRPr="00C10BB6" w:rsidRDefault="00F51A5A" w:rsidP="00F51A5A">
                            <w:pPr>
                              <w:jc w:val="center"/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  <w:t>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brightRoom" dir="t"/>
                        </a:scene3d>
                        <a:sp3d contourW="6350" prstMaterial="plastic">
                          <a:bevelT w="20320" h="20320" prst="angle"/>
                          <a:contourClr>
                            <a:schemeClr val="accent1">
                              <a:tint val="100000"/>
                              <a:shade val="100000"/>
                              <a:hueMod val="100000"/>
                              <a:satMod val="100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C939F" id="Text Box 8" o:spid="_x0000_s1027" type="#_x0000_t202" style="position:absolute;margin-left:186.55pt;margin-top:604.1pt;width:46.8pt;height:51.1pt;rotation:-1629415fd;z-index:2516684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" filled="f" stroked="f">
                <v:textbox>
                  <w:txbxContent>
                    <w:p w:rsidR="00F51A5A" w:rsidRPr="00C10BB6" w:rsidRDefault="00F51A5A" w:rsidP="00F51A5A">
                      <w:pPr>
                        <w:jc w:val="center"/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  <w:t>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AC6D46" wp14:editId="5CE8FA75">
                <wp:simplePos x="0" y="0"/>
                <wp:positionH relativeFrom="column">
                  <wp:posOffset>812165</wp:posOffset>
                </wp:positionH>
                <wp:positionV relativeFrom="paragraph">
                  <wp:posOffset>7672070</wp:posOffset>
                </wp:positionV>
                <wp:extent cx="484632" cy="649224"/>
                <wp:effectExtent l="57150" t="38100" r="0" b="5588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108226">
                          <a:off x="0" y="0"/>
                          <a:ext cx="484632" cy="6492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0475CC8" w14:textId="77777777" w:rsidR="00F51A5A" w:rsidRPr="00C10BB6" w:rsidRDefault="00F51A5A" w:rsidP="00F51A5A">
                            <w:pPr>
                              <w:jc w:val="center"/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  <w:t>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brightRoom" dir="t"/>
                        </a:scene3d>
                        <a:sp3d contourW="6350" prstMaterial="plastic">
                          <a:bevelT w="20320" h="20320" prst="angle"/>
                          <a:contourClr>
                            <a:schemeClr val="accent1">
                              <a:tint val="100000"/>
                              <a:shade val="100000"/>
                              <a:hueMod val="100000"/>
                              <a:satMod val="100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0D8D1C" id="Text Box 10" o:spid="_x0000_s1028" type="#_x0000_t202" style="position:absolute;margin-left:63.95pt;margin-top:604.1pt;width:38.15pt;height:51.1pt;rotation:-1629415fd;z-index:2516725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" filled="f" stroked="f">
                <v:textbox>
                  <w:txbxContent>
                    <w:p w:rsidR="00F51A5A" w:rsidRPr="00C10BB6" w:rsidRDefault="00F51A5A" w:rsidP="00F51A5A">
                      <w:pPr>
                        <w:jc w:val="center"/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  <w:t>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0DD4726" wp14:editId="73FF652D">
                <wp:simplePos x="0" y="0"/>
                <wp:positionH relativeFrom="column">
                  <wp:posOffset>1617980</wp:posOffset>
                </wp:positionH>
                <wp:positionV relativeFrom="paragraph">
                  <wp:posOffset>7672070</wp:posOffset>
                </wp:positionV>
                <wp:extent cx="457200" cy="649224"/>
                <wp:effectExtent l="57150" t="38100" r="0" b="5588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108226">
                          <a:off x="0" y="0"/>
                          <a:ext cx="457200" cy="6492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9588A2B" w14:textId="77777777" w:rsidR="00F51A5A" w:rsidRPr="00C10BB6" w:rsidRDefault="00F51A5A" w:rsidP="00F51A5A">
                            <w:pPr>
                              <w:jc w:val="center"/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brightRoom" dir="t"/>
                        </a:scene3d>
                        <a:sp3d contourW="6350" prstMaterial="plastic">
                          <a:bevelT w="20320" h="20320" prst="angle"/>
                          <a:contourClr>
                            <a:schemeClr val="accent1">
                              <a:tint val="100000"/>
                              <a:shade val="100000"/>
                              <a:hueMod val="100000"/>
                              <a:satMod val="100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F7D22" id="Text Box 9" o:spid="_x0000_s1029" type="#_x0000_t202" style="position:absolute;margin-left:127.4pt;margin-top:604.1pt;width:36pt;height:51.1pt;rotation:-1629415fd;z-index:2516705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" filled="f" stroked="f">
                <v:textbox>
                  <w:txbxContent>
                    <w:p w:rsidR="00F51A5A" w:rsidRPr="00C10BB6" w:rsidRDefault="00F51A5A" w:rsidP="00F51A5A">
                      <w:pPr>
                        <w:jc w:val="center"/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  <w:t>V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D9709A" wp14:editId="5BC18428">
                <wp:simplePos x="0" y="0"/>
                <wp:positionH relativeFrom="column">
                  <wp:posOffset>3274695</wp:posOffset>
                </wp:positionH>
                <wp:positionV relativeFrom="paragraph">
                  <wp:posOffset>7672070</wp:posOffset>
                </wp:positionV>
                <wp:extent cx="438912" cy="649224"/>
                <wp:effectExtent l="57150" t="38100" r="0" b="558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108226">
                          <a:off x="0" y="0"/>
                          <a:ext cx="438912" cy="6492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01877D" w14:textId="77777777" w:rsidR="00F51A5A" w:rsidRPr="00C10BB6" w:rsidRDefault="00F51A5A" w:rsidP="00F51A5A">
                            <w:pPr>
                              <w:jc w:val="center"/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brightRoom" dir="t"/>
                        </a:scene3d>
                        <a:sp3d contourW="6350" prstMaterial="plastic">
                          <a:bevelT w="20320" h="20320" prst="angle"/>
                          <a:contourClr>
                            <a:schemeClr val="accent1">
                              <a:tint val="100000"/>
                              <a:shade val="100000"/>
                              <a:hueMod val="100000"/>
                              <a:satMod val="100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B111A" id="Text Box 7" o:spid="_x0000_s1030" type="#_x0000_t202" style="position:absolute;margin-left:257.85pt;margin-top:604.1pt;width:34.55pt;height:51.1pt;rotation:-1629415fd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" filled="f" stroked="f">
                <v:textbox>
                  <w:txbxContent>
                    <w:p w:rsidR="00F51A5A" w:rsidRPr="00C10BB6" w:rsidRDefault="00F51A5A" w:rsidP="00F51A5A">
                      <w:pPr>
                        <w:jc w:val="center"/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F7E5EC" wp14:editId="263C5E16">
                <wp:simplePos x="0" y="0"/>
                <wp:positionH relativeFrom="column">
                  <wp:posOffset>4071620</wp:posOffset>
                </wp:positionH>
                <wp:positionV relativeFrom="paragraph">
                  <wp:posOffset>7672070</wp:posOffset>
                </wp:positionV>
                <wp:extent cx="420624" cy="649224"/>
                <wp:effectExtent l="57150" t="19050" r="0" b="368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108226">
                          <a:off x="0" y="0"/>
                          <a:ext cx="420624" cy="6492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7EFCD61" w14:textId="77777777" w:rsidR="00F51A5A" w:rsidRPr="00C10BB6" w:rsidRDefault="00F51A5A" w:rsidP="00F51A5A">
                            <w:pPr>
                              <w:jc w:val="center"/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brightRoom" dir="t"/>
                        </a:scene3d>
                        <a:sp3d contourW="6350" prstMaterial="plastic">
                          <a:bevelT w="20320" h="20320" prst="angle"/>
                          <a:contourClr>
                            <a:schemeClr val="accent1">
                              <a:tint val="100000"/>
                              <a:shade val="100000"/>
                              <a:hueMod val="100000"/>
                              <a:satMod val="100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E271E" id="Text Box 6" o:spid="_x0000_s1031" type="#_x0000_t202" style="position:absolute;margin-left:320.6pt;margin-top:604.1pt;width:33.1pt;height:51.1pt;rotation:-1629415fd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" filled="f" stroked="f">
                <v:textbox>
                  <w:txbxContent>
                    <w:p w:rsidR="00F51A5A" w:rsidRPr="00C10BB6" w:rsidRDefault="00F51A5A" w:rsidP="00F51A5A">
                      <w:pPr>
                        <w:jc w:val="center"/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 w:rsidR="00C10BB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F2332D" wp14:editId="0AA2469A">
                <wp:simplePos x="0" y="0"/>
                <wp:positionH relativeFrom="column">
                  <wp:posOffset>4789052</wp:posOffset>
                </wp:positionH>
                <wp:positionV relativeFrom="paragraph">
                  <wp:posOffset>7670800</wp:posOffset>
                </wp:positionV>
                <wp:extent cx="1828800" cy="651849"/>
                <wp:effectExtent l="57150" t="19050" r="0" b="3429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108226">
                          <a:off x="0" y="0"/>
                          <a:ext cx="1828800" cy="6518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34180A" w14:textId="77777777" w:rsidR="00C10BB6" w:rsidRPr="00C10BB6" w:rsidRDefault="00C10BB6" w:rsidP="00C10BB6">
                            <w:pPr>
                              <w:jc w:val="center"/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caps/>
                                <w:noProof/>
                                <w:color w:val="4F81BD" w:themeColor="accent1"/>
                                <w:sz w:val="72"/>
                                <w:szCs w:val="72"/>
                                <w14:shadow w14:blurRad="19685" w14:dist="12700" w14:dir="5400000" w14:sx="100000" w14:sy="100000" w14:kx="0" w14:ky="0" w14:algn="tl">
                                  <w14:schemeClr w14:val="accent1">
                                    <w14:alpha w14:val="40000"/>
                                    <w14:satMod w14:val="130000"/>
                                  </w14:schemeClr>
                                </w14:shadow>
                                <w14:reflection w14:blurRad="9994" w14:stA="55000" w14:stPos="0" w14:endA="0" w14:endPos="48000" w14:dist="495" w14:dir="5400000" w14:fadeDir="5400000" w14:sx="100000" w14:sy="-10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6350" w14:prstMaterial="plastic">
                                  <w14:bevelT w14:w="20320" w14:h="20320" w14:prst="angle"/>
                                  <w14:contourClr>
                                    <w14:schemeClr w14:val="accent1">
                                      <w14:tint w14:val="100000"/>
                                      <w14:shade w14:val="100000"/>
                                      <w14:hueMod w14:val="100000"/>
                                      <w14:satMod w14:val="100000"/>
                                    </w14:schemeClr>
                                  </w14:contourClr>
                                </w14:props3d>
                              </w:rPr>
                              <w:t>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brightRoom" dir="t"/>
                        </a:scene3d>
                        <a:sp3d contourW="6350" prstMaterial="plastic">
                          <a:bevelT w="20320" h="20320" prst="angle"/>
                          <a:contourClr>
                            <a:schemeClr val="accent1">
                              <a:tint val="100000"/>
                              <a:shade val="100000"/>
                              <a:hueMod val="100000"/>
                              <a:satMod val="100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B430A" id="Text Box 5" o:spid="_x0000_s1032" type="#_x0000_t202" style="position:absolute;margin-left:377.1pt;margin-top:604pt;width:2in;height:51.35pt;rotation:-1629415fd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" filled="f" stroked="f">
                <v:textbox>
                  <w:txbxContent>
                    <w:p w:rsidR="00C10BB6" w:rsidRPr="00C10BB6" w:rsidRDefault="00C10BB6" w:rsidP="00C10BB6">
                      <w:pPr>
                        <w:jc w:val="center"/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caps/>
                          <w:noProof/>
                          <w:color w:val="4F81BD" w:themeColor="accent1"/>
                          <w:sz w:val="72"/>
                          <w:szCs w:val="72"/>
                          <w14:shadow w14:blurRad="19685" w14:dist="12700" w14:dir="5400000" w14:sx="100000" w14:sy="100000" w14:kx="0" w14:ky="0" w14:algn="tl">
                            <w14:schemeClr w14:val="accent1">
                              <w14:alpha w14:val="40000"/>
                              <w14:satMod w14:val="130000"/>
                            </w14:schemeClr>
                          </w14:shadow>
                          <w14:reflection w14:blurRad="9994" w14:stA="55000" w14:stPos="0" w14:endA="0" w14:endPos="48000" w14:dist="495" w14:dir="5400000" w14:fadeDir="5400000" w14:sx="100000" w14:sy="-10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6350" w14:prstMaterial="plastic">
                            <w14:bevelT w14:w="20320" w14:h="20320" w14:prst="angle"/>
                            <w14:contourClr>
                              <w14:schemeClr w14:val="accent1">
                                <w14:tint w14:val="100000"/>
                                <w14:shade w14:val="100000"/>
                                <w14:hueMod w14:val="100000"/>
                                <w14:satMod w14:val="100000"/>
                              </w14:schemeClr>
                            </w14:contourClr>
                          </w14:props3d>
                        </w:rPr>
                        <w:t>Z</w:t>
                      </w:r>
                    </w:p>
                  </w:txbxContent>
                </v:textbox>
              </v:shape>
            </w:pict>
          </mc:Fallback>
        </mc:AlternateContent>
      </w:r>
      <w:r w:rsidR="00C10BB6" w:rsidRPr="00C10BB6">
        <w:rPr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E7B422A" wp14:editId="29A5EBEC">
            <wp:simplePos x="0" y="0"/>
            <wp:positionH relativeFrom="column">
              <wp:posOffset>479425</wp:posOffset>
            </wp:positionH>
            <wp:positionV relativeFrom="paragraph">
              <wp:posOffset>600710</wp:posOffset>
            </wp:positionV>
            <wp:extent cx="5042535" cy="7073900"/>
            <wp:effectExtent l="0" t="0" r="5715" b="0"/>
            <wp:wrapSquare wrapText="bothSides"/>
            <wp:docPr id="1" name="Picture 1" descr="http://blog.mrmackenzie.co.uk/wp-content/uploads/2009/02/picture-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blog.mrmackenzie.co.uk/wp-content/uploads/2009/02/picture-1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535" cy="707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0BB6">
        <w:t>Each “strip” represents dots left behind by a moving object. The dots occur at regular time intervals of 0.5 seconds.</w:t>
      </w:r>
      <w:r w:rsidRPr="00F51A5A">
        <w:rPr>
          <w:noProof/>
        </w:rPr>
        <w:t xml:space="preserve"> </w:t>
      </w:r>
    </w:p>
    <w:p w14:paraId="1056EC06" w14:textId="0E325C8E" w:rsidR="00912BD7" w:rsidRDefault="009E1A7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D156B7C" wp14:editId="15E56B4F">
                <wp:simplePos x="0" y="0"/>
                <wp:positionH relativeFrom="column">
                  <wp:posOffset>5105400</wp:posOffset>
                </wp:positionH>
                <wp:positionV relativeFrom="paragraph">
                  <wp:posOffset>6343015</wp:posOffset>
                </wp:positionV>
                <wp:extent cx="857250" cy="533400"/>
                <wp:effectExtent l="38100" t="0" r="190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7250" cy="5334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EE7EB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402pt;margin-top:499.45pt;width:67.5pt;height:42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" strokecolor="red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50473EE" wp14:editId="726AF4AC">
                <wp:simplePos x="0" y="0"/>
                <wp:positionH relativeFrom="column">
                  <wp:posOffset>5724525</wp:posOffset>
                </wp:positionH>
                <wp:positionV relativeFrom="paragraph">
                  <wp:posOffset>6133465</wp:posOffset>
                </wp:positionV>
                <wp:extent cx="819150" cy="4381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8B2D0D" w14:textId="072E13E0" w:rsidR="009E1A70" w:rsidRPr="009E1A70" w:rsidRDefault="009E1A70" w:rsidP="009E1A70">
                            <w:pPr>
                              <w:jc w:val="center"/>
                              <w:rPr>
                                <w:i/>
                                <w:iCs/>
                                <w:color w:val="FF0000"/>
                                <w:lang w:val="en-CA"/>
                              </w:rPr>
                            </w:pPr>
                            <w:r w:rsidRPr="009E1A70">
                              <w:rPr>
                                <w:i/>
                                <w:iCs/>
                                <w:color w:val="FF0000"/>
                                <w:lang w:val="en-CA"/>
                              </w:rPr>
                              <w:t>Ori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50473E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3" type="#_x0000_t202" style="position:absolute;margin-left:450.75pt;margin-top:482.95pt;width:64.5pt;height:34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" fillcolor="white [3201]" stroked="f" strokeweight=".5pt">
                <v:textbox>
                  <w:txbxContent>
                    <w:p w14:paraId="7E8B2D0D" w14:textId="072E13E0" w:rsidR="009E1A70" w:rsidRPr="009E1A70" w:rsidRDefault="009E1A70" w:rsidP="009E1A70">
                      <w:pPr>
                        <w:jc w:val="center"/>
                        <w:rPr>
                          <w:i/>
                          <w:iCs/>
                          <w:color w:val="FF0000"/>
                          <w:lang w:val="en-CA"/>
                        </w:rPr>
                      </w:pPr>
                      <w:r w:rsidRPr="009E1A70">
                        <w:rPr>
                          <w:i/>
                          <w:iCs/>
                          <w:color w:val="FF0000"/>
                          <w:lang w:val="en-CA"/>
                        </w:rPr>
                        <w:t>Origi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12BD7" w:rsidSect="00C10BB6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098E9" w14:textId="77777777" w:rsidR="00717B3B" w:rsidRDefault="00717B3B" w:rsidP="00C10BB6">
      <w:pPr>
        <w:spacing w:after="0" w:line="240" w:lineRule="auto"/>
      </w:pPr>
      <w:r>
        <w:separator/>
      </w:r>
    </w:p>
  </w:endnote>
  <w:endnote w:type="continuationSeparator" w:id="0">
    <w:p w14:paraId="79D10785" w14:textId="77777777" w:rsidR="00717B3B" w:rsidRDefault="00717B3B" w:rsidP="00C10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E2723" w14:textId="77777777" w:rsidR="00717B3B" w:rsidRDefault="00717B3B" w:rsidP="00C10BB6">
      <w:pPr>
        <w:spacing w:after="0" w:line="240" w:lineRule="auto"/>
      </w:pPr>
      <w:r>
        <w:separator/>
      </w:r>
    </w:p>
  </w:footnote>
  <w:footnote w:type="continuationSeparator" w:id="0">
    <w:p w14:paraId="39CD331B" w14:textId="77777777" w:rsidR="00717B3B" w:rsidRDefault="00717B3B" w:rsidP="00C10B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19E945" w14:textId="77777777" w:rsidR="00C10BB6" w:rsidRPr="00C10BB6" w:rsidRDefault="00C10BB6">
    <w:pPr>
      <w:pStyle w:val="Header"/>
      <w:rPr>
        <w:sz w:val="16"/>
        <w:szCs w:val="16"/>
      </w:rPr>
    </w:pPr>
    <w:r w:rsidRPr="00C10BB6">
      <w:rPr>
        <w:sz w:val="16"/>
        <w:szCs w:val="16"/>
      </w:rPr>
      <w:t>Science 20F</w:t>
    </w:r>
    <w:r w:rsidRPr="00C10BB6">
      <w:rPr>
        <w:sz w:val="16"/>
        <w:szCs w:val="16"/>
      </w:rPr>
      <w:tab/>
    </w:r>
    <w:r w:rsidRPr="00C10BB6">
      <w:rPr>
        <w:sz w:val="16"/>
        <w:szCs w:val="16"/>
      </w:rPr>
      <w:tab/>
      <w:t>Name: 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6396E"/>
    <w:multiLevelType w:val="hybridMultilevel"/>
    <w:tmpl w:val="065C51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5B000A"/>
    <w:multiLevelType w:val="hybridMultilevel"/>
    <w:tmpl w:val="02689C52"/>
    <w:lvl w:ilvl="0" w:tplc="E13407E4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A0D6F"/>
    <w:multiLevelType w:val="hybridMultilevel"/>
    <w:tmpl w:val="10863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9002E"/>
    <w:multiLevelType w:val="hybridMultilevel"/>
    <w:tmpl w:val="3DE27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6A7F78"/>
    <w:multiLevelType w:val="hybridMultilevel"/>
    <w:tmpl w:val="C0A642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490C4F"/>
    <w:multiLevelType w:val="hybridMultilevel"/>
    <w:tmpl w:val="C7EA051A"/>
    <w:lvl w:ilvl="0" w:tplc="BAD0530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707C79"/>
    <w:multiLevelType w:val="hybridMultilevel"/>
    <w:tmpl w:val="44AE2B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7C30F3"/>
    <w:multiLevelType w:val="hybridMultilevel"/>
    <w:tmpl w:val="C0A642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465FF"/>
    <w:multiLevelType w:val="hybridMultilevel"/>
    <w:tmpl w:val="44AE2B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MytzQxsjCzNDJV0lEKTi0uzszPAykwrAUAJbz7oSwAAAA="/>
  </w:docVars>
  <w:rsids>
    <w:rsidRoot w:val="00C10BB6"/>
    <w:rsid w:val="001654D9"/>
    <w:rsid w:val="00372DA4"/>
    <w:rsid w:val="003B177F"/>
    <w:rsid w:val="004232CB"/>
    <w:rsid w:val="00477ED6"/>
    <w:rsid w:val="004B2310"/>
    <w:rsid w:val="004D43B8"/>
    <w:rsid w:val="004D7E5E"/>
    <w:rsid w:val="00556AB0"/>
    <w:rsid w:val="006F78B2"/>
    <w:rsid w:val="00717B3B"/>
    <w:rsid w:val="008B287A"/>
    <w:rsid w:val="009006DB"/>
    <w:rsid w:val="0090553B"/>
    <w:rsid w:val="00912BD7"/>
    <w:rsid w:val="00932C0E"/>
    <w:rsid w:val="00954531"/>
    <w:rsid w:val="00981BAE"/>
    <w:rsid w:val="009A0C76"/>
    <w:rsid w:val="009E1A70"/>
    <w:rsid w:val="00A279FA"/>
    <w:rsid w:val="00C10BB6"/>
    <w:rsid w:val="00C41092"/>
    <w:rsid w:val="00CD4576"/>
    <w:rsid w:val="00ED54C5"/>
    <w:rsid w:val="00F51A5A"/>
    <w:rsid w:val="00FA2A2B"/>
    <w:rsid w:val="00FD4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EF346"/>
  <w15:docId w15:val="{2598809C-2C78-4148-A55E-D16D81A9C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0B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BB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0B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BB6"/>
  </w:style>
  <w:style w:type="paragraph" w:styleId="Footer">
    <w:name w:val="footer"/>
    <w:basedOn w:val="Normal"/>
    <w:link w:val="FooterChar"/>
    <w:uiPriority w:val="99"/>
    <w:unhideWhenUsed/>
    <w:rsid w:val="00C10B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BB6"/>
  </w:style>
  <w:style w:type="paragraph" w:styleId="ListParagraph">
    <w:name w:val="List Paragraph"/>
    <w:basedOn w:val="Normal"/>
    <w:uiPriority w:val="34"/>
    <w:qFormat/>
    <w:rsid w:val="00954531"/>
    <w:pPr>
      <w:ind w:left="720"/>
      <w:contextualSpacing/>
    </w:pPr>
  </w:style>
  <w:style w:type="table" w:styleId="TableGrid">
    <w:name w:val="Table Grid"/>
    <w:basedOn w:val="TableNormal"/>
    <w:uiPriority w:val="59"/>
    <w:rsid w:val="00981B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3804E7-3D2A-4326-BC3A-4D2742EDA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rder Land School Division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oeszT</dc:creator>
  <cp:lastModifiedBy>Trevor Stoesz</cp:lastModifiedBy>
  <cp:revision>2</cp:revision>
  <cp:lastPrinted>2012-10-17T16:45:00Z</cp:lastPrinted>
  <dcterms:created xsi:type="dcterms:W3CDTF">2020-05-13T15:27:00Z</dcterms:created>
  <dcterms:modified xsi:type="dcterms:W3CDTF">2020-05-13T15:27:00Z</dcterms:modified>
</cp:coreProperties>
</file>